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3A396993" w:rsidR="006D11BE" w:rsidRPr="005947F7" w:rsidRDefault="00087416">
      <w:pPr>
        <w:rPr>
          <w:rFonts w:ascii="Roboto" w:eastAsia="Roboto" w:hAnsi="Roboto" w:cs="Roboto"/>
          <w:b/>
          <w:sz w:val="20"/>
          <w:szCs w:val="20"/>
        </w:rPr>
      </w:pPr>
      <w:r w:rsidRPr="005947F7">
        <w:rPr>
          <w:rFonts w:ascii="Roboto" w:eastAsia="Roboto" w:hAnsi="Roboto" w:cs="Roboto"/>
          <w:b/>
          <w:sz w:val="20"/>
          <w:szCs w:val="20"/>
        </w:rPr>
        <w:t xml:space="preserve"> </w:t>
      </w:r>
    </w:p>
    <w:p w14:paraId="00000002" w14:textId="21312924" w:rsidR="006D11BE" w:rsidRPr="005947F7" w:rsidRDefault="00E35221">
      <w:pPr>
        <w:jc w:val="center"/>
        <w:rPr>
          <w:rFonts w:ascii="Roboto" w:eastAsia="Roboto" w:hAnsi="Roboto" w:cs="Roboto"/>
          <w:b/>
          <w:sz w:val="48"/>
          <w:szCs w:val="48"/>
        </w:rPr>
      </w:pPr>
      <w:r w:rsidRPr="005947F7"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8103B4" w:rsidRPr="005947F7">
        <w:rPr>
          <w:rFonts w:ascii="Roboto" w:eastAsia="Roboto" w:hAnsi="Roboto" w:cs="Roboto"/>
          <w:b/>
          <w:sz w:val="48"/>
          <w:szCs w:val="48"/>
        </w:rPr>
        <w:t>Assignment</w:t>
      </w:r>
      <w:r w:rsidRPr="005947F7">
        <w:rPr>
          <w:rFonts w:ascii="Roboto" w:eastAsia="Roboto" w:hAnsi="Roboto" w:cs="Roboto"/>
          <w:b/>
          <w:sz w:val="48"/>
          <w:szCs w:val="48"/>
        </w:rPr>
        <w:t xml:space="preserve"> 3</w:t>
      </w:r>
    </w:p>
    <w:p w14:paraId="00000003" w14:textId="77777777" w:rsidR="006D11BE" w:rsidRPr="005947F7" w:rsidRDefault="006D11BE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29C90844" w14:textId="6C1F6BE1" w:rsidR="00087416" w:rsidRPr="005947F7" w:rsidRDefault="00E35221" w:rsidP="00087416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5947F7">
        <w:rPr>
          <w:rFonts w:ascii="Roboto" w:eastAsia="Roboto" w:hAnsi="Roboto" w:cs="Roboto"/>
          <w:sz w:val="28"/>
          <w:szCs w:val="28"/>
        </w:rPr>
        <w:t>List and exp</w:t>
      </w:r>
      <w:r w:rsidR="005947F7">
        <w:rPr>
          <w:rFonts w:ascii="Roboto" w:eastAsia="Roboto" w:hAnsi="Roboto" w:cs="Roboto"/>
          <w:sz w:val="28"/>
          <w:szCs w:val="28"/>
        </w:rPr>
        <w:t xml:space="preserve">lain different </w:t>
      </w:r>
      <w:proofErr w:type="spellStart"/>
      <w:r w:rsidR="005947F7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="005947F7">
        <w:rPr>
          <w:rFonts w:ascii="Roboto" w:eastAsia="Roboto" w:hAnsi="Roboto" w:cs="Roboto"/>
          <w:sz w:val="28"/>
          <w:szCs w:val="28"/>
        </w:rPr>
        <w:t xml:space="preserve"> products?</w:t>
      </w:r>
      <w:bookmarkStart w:id="0" w:name="_GoBack"/>
      <w:bookmarkEnd w:id="0"/>
    </w:p>
    <w:p w14:paraId="204EECDA" w14:textId="77777777" w:rsidR="00087416" w:rsidRPr="005947F7" w:rsidRDefault="00087416" w:rsidP="00087416">
      <w:pPr>
        <w:pStyle w:val="NormalWeb"/>
      </w:pPr>
      <w:r w:rsidRPr="005947F7">
        <w:t>Power BI offers a range of products that cater to various needs, from individual data analysis to enterprise-level business intelligence.</w:t>
      </w:r>
    </w:p>
    <w:p w14:paraId="0EE11A00" w14:textId="77777777" w:rsidR="00087416" w:rsidRPr="005947F7" w:rsidRDefault="00087416" w:rsidP="00087416">
      <w:pPr>
        <w:pStyle w:val="NormalWeb"/>
        <w:numPr>
          <w:ilvl w:val="0"/>
          <w:numId w:val="2"/>
        </w:numPr>
      </w:pPr>
      <w:r w:rsidRPr="005947F7">
        <w:rPr>
          <w:rStyle w:val="Strong"/>
        </w:rPr>
        <w:t>Power BI Desktop</w:t>
      </w:r>
      <w:r w:rsidRPr="005947F7">
        <w:t>:</w:t>
      </w:r>
    </w:p>
    <w:p w14:paraId="6CAF2B51" w14:textId="77777777" w:rsidR="00087416" w:rsidRPr="005947F7" w:rsidRDefault="00087416" w:rsidP="00087416">
      <w:pPr>
        <w:numPr>
          <w:ilvl w:val="1"/>
          <w:numId w:val="2"/>
        </w:numPr>
        <w:spacing w:before="100" w:beforeAutospacing="1" w:after="100" w:afterAutospacing="1" w:line="240" w:lineRule="auto"/>
      </w:pPr>
      <w:r w:rsidRPr="005947F7">
        <w:t>A free, standalone tool used to create reports and visualizations on your local machine.</w:t>
      </w:r>
    </w:p>
    <w:p w14:paraId="171DC0E8" w14:textId="77777777" w:rsidR="00087416" w:rsidRPr="005947F7" w:rsidRDefault="00087416" w:rsidP="00087416">
      <w:pPr>
        <w:numPr>
          <w:ilvl w:val="1"/>
          <w:numId w:val="2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Use Case</w:t>
      </w:r>
      <w:r w:rsidRPr="005947F7">
        <w:t xml:space="preserve">: Ideal for analysts to design interactive reports, create dashboards, and perform data </w:t>
      </w:r>
      <w:proofErr w:type="spellStart"/>
      <w:r w:rsidRPr="005947F7">
        <w:t>modeling</w:t>
      </w:r>
      <w:proofErr w:type="spellEnd"/>
      <w:r w:rsidRPr="005947F7">
        <w:t>.</w:t>
      </w:r>
    </w:p>
    <w:p w14:paraId="6B7E4F22" w14:textId="77777777" w:rsidR="00087416" w:rsidRPr="005947F7" w:rsidRDefault="00087416" w:rsidP="00087416">
      <w:pPr>
        <w:pStyle w:val="NormalWeb"/>
        <w:numPr>
          <w:ilvl w:val="0"/>
          <w:numId w:val="2"/>
        </w:numPr>
      </w:pPr>
      <w:r w:rsidRPr="005947F7">
        <w:rPr>
          <w:rStyle w:val="Strong"/>
        </w:rPr>
        <w:t>Power BI Service (Power BI Online)</w:t>
      </w:r>
      <w:r w:rsidRPr="005947F7">
        <w:t>:</w:t>
      </w:r>
    </w:p>
    <w:p w14:paraId="67AEB6CC" w14:textId="77777777" w:rsidR="00087416" w:rsidRPr="005947F7" w:rsidRDefault="00087416" w:rsidP="00087416">
      <w:pPr>
        <w:numPr>
          <w:ilvl w:val="1"/>
          <w:numId w:val="2"/>
        </w:numPr>
        <w:spacing w:before="100" w:beforeAutospacing="1" w:after="100" w:afterAutospacing="1" w:line="240" w:lineRule="auto"/>
      </w:pPr>
      <w:r w:rsidRPr="005947F7">
        <w:t xml:space="preserve">A cloud-based service that allows users to share, </w:t>
      </w:r>
      <w:proofErr w:type="gramStart"/>
      <w:r w:rsidRPr="005947F7">
        <w:t>collaborate</w:t>
      </w:r>
      <w:proofErr w:type="gramEnd"/>
      <w:r w:rsidRPr="005947F7">
        <w:t>, and access reports and dashboards from anywhere.</w:t>
      </w:r>
    </w:p>
    <w:p w14:paraId="34A79C3B" w14:textId="77777777" w:rsidR="00087416" w:rsidRPr="005947F7" w:rsidRDefault="00087416" w:rsidP="00087416">
      <w:pPr>
        <w:numPr>
          <w:ilvl w:val="1"/>
          <w:numId w:val="2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Use Case</w:t>
      </w:r>
      <w:r w:rsidRPr="005947F7">
        <w:t>: Used for sharing and publishing reports created in Power BI Desktop. Allows team collaboration and scheduled data refreshes.</w:t>
      </w:r>
    </w:p>
    <w:p w14:paraId="1D216165" w14:textId="77777777" w:rsidR="00087416" w:rsidRPr="005947F7" w:rsidRDefault="00087416" w:rsidP="00087416">
      <w:pPr>
        <w:pStyle w:val="NormalWeb"/>
        <w:numPr>
          <w:ilvl w:val="0"/>
          <w:numId w:val="2"/>
        </w:numPr>
      </w:pPr>
      <w:r w:rsidRPr="005947F7">
        <w:rPr>
          <w:rStyle w:val="Strong"/>
        </w:rPr>
        <w:t>Power BI Pro</w:t>
      </w:r>
      <w:r w:rsidRPr="005947F7">
        <w:t>:</w:t>
      </w:r>
    </w:p>
    <w:p w14:paraId="24A230FE" w14:textId="77777777" w:rsidR="00087416" w:rsidRPr="005947F7" w:rsidRDefault="00087416" w:rsidP="00087416">
      <w:pPr>
        <w:numPr>
          <w:ilvl w:val="1"/>
          <w:numId w:val="2"/>
        </w:numPr>
        <w:spacing w:before="100" w:beforeAutospacing="1" w:after="100" w:afterAutospacing="1" w:line="240" w:lineRule="auto"/>
      </w:pPr>
      <w:r w:rsidRPr="005947F7">
        <w:t>A paid version of Power BI Service that includes advanced sharing and collaboration features.</w:t>
      </w:r>
    </w:p>
    <w:p w14:paraId="7D3E36D1" w14:textId="77777777" w:rsidR="00087416" w:rsidRPr="005947F7" w:rsidRDefault="00087416" w:rsidP="00087416">
      <w:pPr>
        <w:numPr>
          <w:ilvl w:val="1"/>
          <w:numId w:val="2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Use Case</w:t>
      </w:r>
      <w:r w:rsidRPr="005947F7">
        <w:t>: Businesses use Power BI Pro to share reports with users outside the organization and access features like collaboration, peer-to-peer sharing, and governance tools.</w:t>
      </w:r>
    </w:p>
    <w:p w14:paraId="56C9F91E" w14:textId="77777777" w:rsidR="00087416" w:rsidRPr="005947F7" w:rsidRDefault="00087416" w:rsidP="00087416">
      <w:pPr>
        <w:pStyle w:val="NormalWeb"/>
        <w:numPr>
          <w:ilvl w:val="0"/>
          <w:numId w:val="2"/>
        </w:numPr>
      </w:pPr>
      <w:r w:rsidRPr="005947F7">
        <w:rPr>
          <w:rStyle w:val="Strong"/>
        </w:rPr>
        <w:t>Power BI Premium</w:t>
      </w:r>
      <w:r w:rsidRPr="005947F7">
        <w:t>:</w:t>
      </w:r>
    </w:p>
    <w:p w14:paraId="1D66E438" w14:textId="77777777" w:rsidR="00087416" w:rsidRPr="005947F7" w:rsidRDefault="00087416" w:rsidP="00087416">
      <w:pPr>
        <w:numPr>
          <w:ilvl w:val="1"/>
          <w:numId w:val="2"/>
        </w:numPr>
        <w:spacing w:before="100" w:beforeAutospacing="1" w:after="100" w:afterAutospacing="1" w:line="240" w:lineRule="auto"/>
      </w:pPr>
      <w:r w:rsidRPr="005947F7">
        <w:t>A more powerful, enterprise-level version of Power BI. It includes dedicated cloud resources, large storage capacity, and advanced features like paginated reports and AI tools.</w:t>
      </w:r>
    </w:p>
    <w:p w14:paraId="0F4DF68A" w14:textId="77777777" w:rsidR="00087416" w:rsidRPr="005947F7" w:rsidRDefault="00087416" w:rsidP="00087416">
      <w:pPr>
        <w:numPr>
          <w:ilvl w:val="1"/>
          <w:numId w:val="2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Use Case</w:t>
      </w:r>
      <w:r w:rsidRPr="005947F7">
        <w:t>: Ideal for large organizations that need to scale BI efforts across departments with more capacity and control.</w:t>
      </w:r>
    </w:p>
    <w:p w14:paraId="3CF7B678" w14:textId="77777777" w:rsidR="00087416" w:rsidRPr="005947F7" w:rsidRDefault="00087416" w:rsidP="00087416">
      <w:pPr>
        <w:pStyle w:val="NormalWeb"/>
        <w:numPr>
          <w:ilvl w:val="0"/>
          <w:numId w:val="2"/>
        </w:numPr>
      </w:pPr>
      <w:r w:rsidRPr="005947F7">
        <w:rPr>
          <w:rStyle w:val="Strong"/>
        </w:rPr>
        <w:t>Power BI Mobile</w:t>
      </w:r>
      <w:r w:rsidRPr="005947F7">
        <w:t>:</w:t>
      </w:r>
    </w:p>
    <w:p w14:paraId="061FE520" w14:textId="77777777" w:rsidR="00087416" w:rsidRPr="005947F7" w:rsidRDefault="00087416" w:rsidP="00087416">
      <w:pPr>
        <w:numPr>
          <w:ilvl w:val="1"/>
          <w:numId w:val="2"/>
        </w:numPr>
        <w:spacing w:before="100" w:beforeAutospacing="1" w:after="100" w:afterAutospacing="1" w:line="240" w:lineRule="auto"/>
      </w:pPr>
      <w:r w:rsidRPr="005947F7">
        <w:t>A mobile app that allows users to access Power BI dashboards and reports on smartphones and tablets.</w:t>
      </w:r>
    </w:p>
    <w:p w14:paraId="10A5B3B3" w14:textId="77777777" w:rsidR="00087416" w:rsidRPr="005947F7" w:rsidRDefault="00087416" w:rsidP="00087416">
      <w:pPr>
        <w:numPr>
          <w:ilvl w:val="1"/>
          <w:numId w:val="2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Use Case</w:t>
      </w:r>
      <w:r w:rsidRPr="005947F7">
        <w:t>: Business users who need to access reports and make decisions on the go.</w:t>
      </w:r>
    </w:p>
    <w:p w14:paraId="3FEBA0E9" w14:textId="77777777" w:rsidR="00087416" w:rsidRPr="005947F7" w:rsidRDefault="00087416" w:rsidP="00087416">
      <w:pPr>
        <w:pStyle w:val="NormalWeb"/>
        <w:numPr>
          <w:ilvl w:val="0"/>
          <w:numId w:val="2"/>
        </w:numPr>
      </w:pPr>
      <w:r w:rsidRPr="005947F7">
        <w:rPr>
          <w:rStyle w:val="Strong"/>
        </w:rPr>
        <w:t>Power BI Report Server</w:t>
      </w:r>
      <w:r w:rsidRPr="005947F7">
        <w:t>:</w:t>
      </w:r>
    </w:p>
    <w:p w14:paraId="4D88DE0A" w14:textId="77777777" w:rsidR="00087416" w:rsidRPr="005947F7" w:rsidRDefault="00087416" w:rsidP="00087416">
      <w:pPr>
        <w:numPr>
          <w:ilvl w:val="1"/>
          <w:numId w:val="2"/>
        </w:numPr>
        <w:spacing w:before="100" w:beforeAutospacing="1" w:after="100" w:afterAutospacing="1" w:line="240" w:lineRule="auto"/>
      </w:pPr>
      <w:r w:rsidRPr="005947F7">
        <w:t>An on-premises version of Power BI, used for organizations that need to keep their data on local servers for compliance or security reasons.</w:t>
      </w:r>
    </w:p>
    <w:p w14:paraId="16BB05D8" w14:textId="77777777" w:rsidR="00087416" w:rsidRPr="005947F7" w:rsidRDefault="00087416" w:rsidP="00087416">
      <w:pPr>
        <w:numPr>
          <w:ilvl w:val="1"/>
          <w:numId w:val="2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Use Case</w:t>
      </w:r>
      <w:r w:rsidRPr="005947F7">
        <w:t>: Ideal for companies with strict data governance requirements.</w:t>
      </w:r>
    </w:p>
    <w:p w14:paraId="1FDBEBA3" w14:textId="77777777" w:rsidR="00087416" w:rsidRPr="005947F7" w:rsidRDefault="00087416" w:rsidP="00087416">
      <w:pPr>
        <w:pStyle w:val="NormalWeb"/>
        <w:numPr>
          <w:ilvl w:val="0"/>
          <w:numId w:val="2"/>
        </w:numPr>
      </w:pPr>
      <w:r w:rsidRPr="005947F7">
        <w:rPr>
          <w:rStyle w:val="Strong"/>
        </w:rPr>
        <w:t>Power BI Embedded</w:t>
      </w:r>
      <w:r w:rsidRPr="005947F7">
        <w:t>:</w:t>
      </w:r>
    </w:p>
    <w:p w14:paraId="52EBA095" w14:textId="77777777" w:rsidR="00087416" w:rsidRPr="005947F7" w:rsidRDefault="00087416" w:rsidP="00087416">
      <w:pPr>
        <w:numPr>
          <w:ilvl w:val="1"/>
          <w:numId w:val="2"/>
        </w:numPr>
        <w:spacing w:before="100" w:beforeAutospacing="1" w:after="100" w:afterAutospacing="1" w:line="240" w:lineRule="auto"/>
      </w:pPr>
      <w:r w:rsidRPr="005947F7">
        <w:t>A service that allows developers to embed Power BI reports and dashboards into their own custom applications.</w:t>
      </w:r>
    </w:p>
    <w:p w14:paraId="347C6233" w14:textId="77777777" w:rsidR="00087416" w:rsidRPr="005947F7" w:rsidRDefault="00087416" w:rsidP="00087416">
      <w:pPr>
        <w:numPr>
          <w:ilvl w:val="1"/>
          <w:numId w:val="2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Use Case</w:t>
      </w:r>
      <w:r w:rsidRPr="005947F7">
        <w:t>: Used by application developers who want to offer analytics to users within their software.</w:t>
      </w:r>
    </w:p>
    <w:p w14:paraId="22D011DA" w14:textId="77777777" w:rsidR="00087416" w:rsidRPr="005947F7" w:rsidRDefault="00087416" w:rsidP="00087416">
      <w:pPr>
        <w:pStyle w:val="Heading3"/>
        <w:rPr>
          <w:color w:val="auto"/>
        </w:rPr>
      </w:pPr>
      <w:r w:rsidRPr="005947F7">
        <w:rPr>
          <w:color w:val="auto"/>
        </w:rPr>
        <w:t xml:space="preserve">2. </w:t>
      </w:r>
      <w:r w:rsidRPr="005947F7">
        <w:rPr>
          <w:rStyle w:val="Strong"/>
          <w:b w:val="0"/>
          <w:bCs w:val="0"/>
          <w:color w:val="auto"/>
        </w:rPr>
        <w:t>Limitations of Excel Solved by Power BI</w:t>
      </w:r>
    </w:p>
    <w:p w14:paraId="23498B13" w14:textId="77777777" w:rsidR="00087416" w:rsidRPr="005947F7" w:rsidRDefault="00087416" w:rsidP="00087416">
      <w:pPr>
        <w:numPr>
          <w:ilvl w:val="0"/>
          <w:numId w:val="3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Scalability</w:t>
      </w:r>
      <w:r w:rsidRPr="005947F7">
        <w:t>: Excel has limitations when working with large datasets, while Power BI handles much larger volumes of data.</w:t>
      </w:r>
    </w:p>
    <w:p w14:paraId="57691831" w14:textId="77777777" w:rsidR="00087416" w:rsidRPr="005947F7" w:rsidRDefault="00087416" w:rsidP="00087416">
      <w:pPr>
        <w:numPr>
          <w:ilvl w:val="0"/>
          <w:numId w:val="3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Real-time Data</w:t>
      </w:r>
      <w:r w:rsidRPr="005947F7">
        <w:t>: Power BI supports real-time data connections and updates, unlike Excel, which requires manual data refresh.</w:t>
      </w:r>
    </w:p>
    <w:p w14:paraId="75D1E3CB" w14:textId="77777777" w:rsidR="00087416" w:rsidRPr="005947F7" w:rsidRDefault="00087416" w:rsidP="00087416">
      <w:pPr>
        <w:numPr>
          <w:ilvl w:val="0"/>
          <w:numId w:val="3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Advanced Visualizations</w:t>
      </w:r>
      <w:r w:rsidRPr="005947F7">
        <w:t>: Power BI offers richer, interactive, and customizable visualizations compared to the limited charting options in Excel.</w:t>
      </w:r>
    </w:p>
    <w:p w14:paraId="101CD457" w14:textId="77777777" w:rsidR="00087416" w:rsidRPr="005947F7" w:rsidRDefault="00087416" w:rsidP="00087416">
      <w:pPr>
        <w:numPr>
          <w:ilvl w:val="0"/>
          <w:numId w:val="3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Data Sharing and Collaboration</w:t>
      </w:r>
      <w:r w:rsidRPr="005947F7">
        <w:t>: Power BI makes sharing dashboards and reports easier via the cloud. In Excel, collaboration typically involves sharing static files.</w:t>
      </w:r>
    </w:p>
    <w:p w14:paraId="3D0ACF2B" w14:textId="77777777" w:rsidR="00087416" w:rsidRPr="005947F7" w:rsidRDefault="00087416" w:rsidP="00087416">
      <w:pPr>
        <w:numPr>
          <w:ilvl w:val="0"/>
          <w:numId w:val="3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 xml:space="preserve">Data </w:t>
      </w:r>
      <w:proofErr w:type="spellStart"/>
      <w:r w:rsidRPr="005947F7">
        <w:rPr>
          <w:rStyle w:val="Strong"/>
        </w:rPr>
        <w:t>Modeling</w:t>
      </w:r>
      <w:proofErr w:type="spellEnd"/>
      <w:r w:rsidRPr="005947F7">
        <w:rPr>
          <w:rStyle w:val="Strong"/>
        </w:rPr>
        <w:t xml:space="preserve"> and ETL</w:t>
      </w:r>
      <w:r w:rsidRPr="005947F7">
        <w:t xml:space="preserve">: Power BI’s data </w:t>
      </w:r>
      <w:proofErr w:type="spellStart"/>
      <w:r w:rsidRPr="005947F7">
        <w:t>modeling</w:t>
      </w:r>
      <w:proofErr w:type="spellEnd"/>
      <w:r w:rsidRPr="005947F7">
        <w:t xml:space="preserve"> and transformation tools (Power Query, DAX) are more advanced compared to Excel’s limited capabilities.</w:t>
      </w:r>
    </w:p>
    <w:p w14:paraId="62BA7BFC" w14:textId="77777777" w:rsidR="00087416" w:rsidRPr="005947F7" w:rsidRDefault="00087416" w:rsidP="00087416">
      <w:pPr>
        <w:numPr>
          <w:ilvl w:val="0"/>
          <w:numId w:val="3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lastRenderedPageBreak/>
        <w:t>Cloud Integration</w:t>
      </w:r>
      <w:r w:rsidRPr="005947F7">
        <w:t xml:space="preserve">: Power BI integrates seamlessly with cloud services (Azure, Google Analytics, </w:t>
      </w:r>
      <w:proofErr w:type="spellStart"/>
      <w:r w:rsidRPr="005947F7">
        <w:t>Salesforce</w:t>
      </w:r>
      <w:proofErr w:type="spellEnd"/>
      <w:r w:rsidRPr="005947F7">
        <w:t>), while Excel is more limited in this regard.</w:t>
      </w:r>
    </w:p>
    <w:p w14:paraId="27336ACF" w14:textId="77777777" w:rsidR="00087416" w:rsidRPr="005947F7" w:rsidRDefault="00087416" w:rsidP="00087416">
      <w:pPr>
        <w:pStyle w:val="Heading3"/>
        <w:rPr>
          <w:color w:val="auto"/>
        </w:rPr>
      </w:pPr>
      <w:r w:rsidRPr="005947F7">
        <w:rPr>
          <w:color w:val="auto"/>
        </w:rPr>
        <w:t xml:space="preserve">3. </w:t>
      </w:r>
      <w:r w:rsidRPr="005947F7">
        <w:rPr>
          <w:rStyle w:val="Strong"/>
          <w:b w:val="0"/>
          <w:bCs w:val="0"/>
          <w:color w:val="auto"/>
        </w:rPr>
        <w:t>What is Power Query?</w:t>
      </w:r>
    </w:p>
    <w:p w14:paraId="7A954F21" w14:textId="77777777" w:rsidR="00087416" w:rsidRPr="005947F7" w:rsidRDefault="00087416" w:rsidP="00087416">
      <w:pPr>
        <w:pStyle w:val="NormalWeb"/>
      </w:pPr>
      <w:r w:rsidRPr="005947F7">
        <w:rPr>
          <w:rStyle w:val="Strong"/>
        </w:rPr>
        <w:t>Power Query</w:t>
      </w:r>
      <w:r w:rsidRPr="005947F7">
        <w:t xml:space="preserve"> is a data connection technology used in Power BI, Excel, and other Microsoft products. It allows users to import, clean, and transform data from various sources.</w:t>
      </w:r>
    </w:p>
    <w:p w14:paraId="4D098D37" w14:textId="77777777" w:rsidR="00087416" w:rsidRPr="005947F7" w:rsidRDefault="00087416" w:rsidP="00087416">
      <w:pPr>
        <w:pStyle w:val="NormalWeb"/>
      </w:pPr>
      <w:r w:rsidRPr="005947F7">
        <w:rPr>
          <w:rStyle w:val="Strong"/>
        </w:rPr>
        <w:t>Key Features</w:t>
      </w:r>
      <w:r w:rsidRPr="005947F7">
        <w:t>:</w:t>
      </w:r>
    </w:p>
    <w:p w14:paraId="027B43F0" w14:textId="77777777" w:rsidR="00087416" w:rsidRPr="005947F7" w:rsidRDefault="00087416" w:rsidP="00087416">
      <w:pPr>
        <w:numPr>
          <w:ilvl w:val="0"/>
          <w:numId w:val="4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Data Transformation</w:t>
      </w:r>
      <w:r w:rsidRPr="005947F7">
        <w:t>: Power Query provides an easy-to-use interface for cleaning and transforming raw data (e.g., removing duplicates, merging tables).</w:t>
      </w:r>
    </w:p>
    <w:p w14:paraId="4DE9F034" w14:textId="77777777" w:rsidR="00087416" w:rsidRPr="005947F7" w:rsidRDefault="00087416" w:rsidP="00087416">
      <w:pPr>
        <w:numPr>
          <w:ilvl w:val="0"/>
          <w:numId w:val="4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ETL Process</w:t>
      </w:r>
      <w:r w:rsidRPr="005947F7">
        <w:t>: Power Query serves as an Extract, Transform, Load (ETL) tool, which can pull data from different sources and reshape it to be used for reporting or analysis.</w:t>
      </w:r>
    </w:p>
    <w:p w14:paraId="22B0E691" w14:textId="77777777" w:rsidR="00087416" w:rsidRPr="005947F7" w:rsidRDefault="00087416" w:rsidP="00087416">
      <w:pPr>
        <w:numPr>
          <w:ilvl w:val="0"/>
          <w:numId w:val="4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Automation</w:t>
      </w:r>
      <w:r w:rsidRPr="005947F7">
        <w:t>: Users can automate data refreshes and transformation processes.</w:t>
      </w:r>
    </w:p>
    <w:p w14:paraId="778A13D3" w14:textId="77777777" w:rsidR="00087416" w:rsidRPr="005947F7" w:rsidRDefault="00087416" w:rsidP="00087416">
      <w:pPr>
        <w:pStyle w:val="NormalWeb"/>
      </w:pPr>
      <w:r w:rsidRPr="005947F7">
        <w:rPr>
          <w:rStyle w:val="Strong"/>
        </w:rPr>
        <w:t>Example</w:t>
      </w:r>
      <w:r w:rsidRPr="005947F7">
        <w:t>: Cleaning a dataset by removing null values, changing data types, or combining data from multiple sources into a single table.</w:t>
      </w:r>
    </w:p>
    <w:p w14:paraId="07278CFA" w14:textId="77777777" w:rsidR="00087416" w:rsidRPr="005947F7" w:rsidRDefault="00087416" w:rsidP="00087416">
      <w:pPr>
        <w:pStyle w:val="Heading3"/>
        <w:rPr>
          <w:color w:val="auto"/>
        </w:rPr>
      </w:pPr>
      <w:r w:rsidRPr="005947F7">
        <w:rPr>
          <w:color w:val="auto"/>
        </w:rPr>
        <w:t xml:space="preserve">4. </w:t>
      </w:r>
      <w:r w:rsidRPr="005947F7">
        <w:rPr>
          <w:rStyle w:val="Strong"/>
          <w:b w:val="0"/>
          <w:bCs w:val="0"/>
          <w:color w:val="auto"/>
        </w:rPr>
        <w:t>What is Power Map?</w:t>
      </w:r>
    </w:p>
    <w:p w14:paraId="13580819" w14:textId="77777777" w:rsidR="00087416" w:rsidRPr="005947F7" w:rsidRDefault="00087416" w:rsidP="00087416">
      <w:pPr>
        <w:pStyle w:val="NormalWeb"/>
      </w:pPr>
      <w:r w:rsidRPr="005947F7">
        <w:rPr>
          <w:rStyle w:val="Strong"/>
        </w:rPr>
        <w:t>Power Map</w:t>
      </w:r>
      <w:r w:rsidRPr="005947F7">
        <w:t xml:space="preserve"> is a 3D data visualization tool in Excel (now part of Power BI’s broader feature set as well) that allows users to plot geographical data and create interactive 3D visualizations.</w:t>
      </w:r>
    </w:p>
    <w:p w14:paraId="333B602E" w14:textId="77777777" w:rsidR="00087416" w:rsidRPr="005947F7" w:rsidRDefault="00087416" w:rsidP="00087416">
      <w:pPr>
        <w:pStyle w:val="NormalWeb"/>
      </w:pPr>
      <w:r w:rsidRPr="005947F7">
        <w:rPr>
          <w:rStyle w:val="Strong"/>
        </w:rPr>
        <w:t>Key Features</w:t>
      </w:r>
      <w:r w:rsidRPr="005947F7">
        <w:t>:</w:t>
      </w:r>
    </w:p>
    <w:p w14:paraId="07E587ED" w14:textId="77777777" w:rsidR="00087416" w:rsidRPr="005947F7" w:rsidRDefault="00087416" w:rsidP="00087416">
      <w:pPr>
        <w:numPr>
          <w:ilvl w:val="0"/>
          <w:numId w:val="5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3D Visualizations</w:t>
      </w:r>
      <w:r w:rsidRPr="005947F7">
        <w:t>: Power Map can create three-dimensional maps with data points plotted across geographic locations.</w:t>
      </w:r>
    </w:p>
    <w:p w14:paraId="0B9C3FF4" w14:textId="77777777" w:rsidR="00087416" w:rsidRPr="005947F7" w:rsidRDefault="00087416" w:rsidP="00087416">
      <w:pPr>
        <w:numPr>
          <w:ilvl w:val="0"/>
          <w:numId w:val="5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Time-based Visualization</w:t>
      </w:r>
      <w:r w:rsidRPr="005947F7">
        <w:t>: Users can create animations showing how data changes over time across different geographical locations.</w:t>
      </w:r>
    </w:p>
    <w:p w14:paraId="044E379B" w14:textId="77777777" w:rsidR="00087416" w:rsidRPr="005947F7" w:rsidRDefault="00087416" w:rsidP="00087416">
      <w:pPr>
        <w:numPr>
          <w:ilvl w:val="0"/>
          <w:numId w:val="5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Map Customization</w:t>
      </w:r>
      <w:r w:rsidRPr="005947F7">
        <w:t>: It allows users to create layers of data and customize the appearance of the map to highlight patterns.</w:t>
      </w:r>
    </w:p>
    <w:p w14:paraId="47B7DF1E" w14:textId="77777777" w:rsidR="00087416" w:rsidRPr="005947F7" w:rsidRDefault="00087416" w:rsidP="00087416">
      <w:pPr>
        <w:pStyle w:val="NormalWeb"/>
      </w:pPr>
      <w:r w:rsidRPr="005947F7">
        <w:rPr>
          <w:rStyle w:val="Strong"/>
        </w:rPr>
        <w:t>Example</w:t>
      </w:r>
      <w:r w:rsidRPr="005947F7">
        <w:t>: Displaying global sales data on a map with animated visualizations showing changes in sales over time.</w:t>
      </w:r>
    </w:p>
    <w:p w14:paraId="73F7695F" w14:textId="77777777" w:rsidR="00087416" w:rsidRPr="005947F7" w:rsidRDefault="00087416" w:rsidP="00087416">
      <w:pPr>
        <w:pStyle w:val="Heading3"/>
        <w:rPr>
          <w:color w:val="auto"/>
        </w:rPr>
      </w:pPr>
      <w:r w:rsidRPr="005947F7">
        <w:rPr>
          <w:color w:val="auto"/>
        </w:rPr>
        <w:t xml:space="preserve">5. </w:t>
      </w:r>
      <w:r w:rsidRPr="005947F7">
        <w:rPr>
          <w:rStyle w:val="Strong"/>
          <w:b w:val="0"/>
          <w:bCs w:val="0"/>
          <w:color w:val="auto"/>
        </w:rPr>
        <w:t>How Power BI Eliminated the Need to Host SharePoint Server On-Premises</w:t>
      </w:r>
    </w:p>
    <w:p w14:paraId="75925BCB" w14:textId="77777777" w:rsidR="00087416" w:rsidRPr="005947F7" w:rsidRDefault="00087416" w:rsidP="00087416">
      <w:pPr>
        <w:pStyle w:val="NormalWeb"/>
      </w:pPr>
      <w:r w:rsidRPr="005947F7">
        <w:t xml:space="preserve">Power BI eliminates the need for hosting SharePoint on-premises by offering </w:t>
      </w:r>
      <w:r w:rsidRPr="005947F7">
        <w:rPr>
          <w:rStyle w:val="Strong"/>
        </w:rPr>
        <w:t>cloud-based services</w:t>
      </w:r>
      <w:r w:rsidRPr="005947F7">
        <w:t xml:space="preserve"> that include:</w:t>
      </w:r>
    </w:p>
    <w:p w14:paraId="0AD8655F" w14:textId="77777777" w:rsidR="00087416" w:rsidRPr="005947F7" w:rsidRDefault="00087416" w:rsidP="00087416">
      <w:pPr>
        <w:numPr>
          <w:ilvl w:val="0"/>
          <w:numId w:val="6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Report Sharing and Collaboration</w:t>
      </w:r>
      <w:r w:rsidRPr="005947F7">
        <w:t>: With Power BI Service (cloud), users can share reports and dashboards securely without requiring SharePoint on-premises.</w:t>
      </w:r>
    </w:p>
    <w:p w14:paraId="2AB5B346" w14:textId="77777777" w:rsidR="00087416" w:rsidRPr="005947F7" w:rsidRDefault="00087416" w:rsidP="00087416">
      <w:pPr>
        <w:numPr>
          <w:ilvl w:val="0"/>
          <w:numId w:val="6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Data Storage in the Cloud</w:t>
      </w:r>
      <w:r w:rsidRPr="005947F7">
        <w:t>: Power BI stores reports, datasets, and dashboards in Microsoft’s Azure cloud, allowing users to access data from anywhere.</w:t>
      </w:r>
    </w:p>
    <w:p w14:paraId="17AB3C07" w14:textId="77777777" w:rsidR="00087416" w:rsidRPr="005947F7" w:rsidRDefault="00087416" w:rsidP="00087416">
      <w:pPr>
        <w:numPr>
          <w:ilvl w:val="0"/>
          <w:numId w:val="6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Version Control</w:t>
      </w:r>
      <w:r w:rsidRPr="005947F7">
        <w:t>: Unlike SharePoint, where version control can be cumbersome, Power BI automatically manages versions and updates.</w:t>
      </w:r>
    </w:p>
    <w:p w14:paraId="1F2AA9D8" w14:textId="77777777" w:rsidR="00087416" w:rsidRPr="005947F7" w:rsidRDefault="00087416" w:rsidP="00087416">
      <w:pPr>
        <w:numPr>
          <w:ilvl w:val="0"/>
          <w:numId w:val="6"/>
        </w:numPr>
        <w:spacing w:before="100" w:beforeAutospacing="1" w:after="100" w:afterAutospacing="1" w:line="240" w:lineRule="auto"/>
      </w:pPr>
      <w:r w:rsidRPr="005947F7">
        <w:rPr>
          <w:rStyle w:val="Strong"/>
        </w:rPr>
        <w:t>Access on Any Device</w:t>
      </w:r>
      <w:r w:rsidRPr="005947F7">
        <w:t>: Power BI's mobile capabilities mean users no longer need SharePoint’s web access; reports and dashboards can be viewed on any device via the cloud.</w:t>
      </w:r>
    </w:p>
    <w:p w14:paraId="42C27A04" w14:textId="77777777" w:rsidR="00087416" w:rsidRPr="005947F7" w:rsidRDefault="00087416" w:rsidP="00087416">
      <w:pPr>
        <w:pStyle w:val="Heading3"/>
        <w:rPr>
          <w:color w:val="auto"/>
        </w:rPr>
      </w:pPr>
      <w:r w:rsidRPr="005947F7">
        <w:rPr>
          <w:color w:val="auto"/>
        </w:rPr>
        <w:t xml:space="preserve">6. </w:t>
      </w:r>
      <w:r w:rsidRPr="005947F7">
        <w:rPr>
          <w:rStyle w:val="Strong"/>
          <w:b w:val="0"/>
          <w:bCs w:val="0"/>
          <w:color w:val="auto"/>
        </w:rPr>
        <w:t>Updates in Power BI Service (Power BI 2.0) Compared to Older Version</w:t>
      </w:r>
    </w:p>
    <w:p w14:paraId="39CFCE49" w14:textId="77777777" w:rsidR="00087416" w:rsidRPr="005947F7" w:rsidRDefault="00087416" w:rsidP="00087416">
      <w:pPr>
        <w:pStyle w:val="NormalWeb"/>
      </w:pPr>
      <w:r w:rsidRPr="005947F7">
        <w:t>Power BI 2.0 introduced several enhancements compared to the older version of Power BI:</w:t>
      </w:r>
    </w:p>
    <w:p w14:paraId="74299065" w14:textId="77777777" w:rsidR="00087416" w:rsidRPr="005947F7" w:rsidRDefault="00087416" w:rsidP="00087416">
      <w:pPr>
        <w:pStyle w:val="NormalWeb"/>
        <w:numPr>
          <w:ilvl w:val="0"/>
          <w:numId w:val="7"/>
        </w:numPr>
      </w:pPr>
      <w:r w:rsidRPr="005947F7">
        <w:rPr>
          <w:rStyle w:val="Strong"/>
        </w:rPr>
        <w:lastRenderedPageBreak/>
        <w:t>Cloud-first Focus</w:t>
      </w:r>
      <w:r w:rsidRPr="005947F7">
        <w:t>:</w:t>
      </w:r>
    </w:p>
    <w:p w14:paraId="799576A3" w14:textId="77777777" w:rsidR="00087416" w:rsidRPr="005947F7" w:rsidRDefault="00087416" w:rsidP="00087416">
      <w:pPr>
        <w:numPr>
          <w:ilvl w:val="1"/>
          <w:numId w:val="7"/>
        </w:numPr>
        <w:spacing w:before="100" w:beforeAutospacing="1" w:after="100" w:afterAutospacing="1" w:line="240" w:lineRule="auto"/>
      </w:pPr>
      <w:r w:rsidRPr="005947F7">
        <w:t>Power BI shifted from a primarily on-premises model to a cloud-first approach, allowing for more scalability and collaboration.</w:t>
      </w:r>
    </w:p>
    <w:p w14:paraId="75F54678" w14:textId="77777777" w:rsidR="00087416" w:rsidRPr="005947F7" w:rsidRDefault="00087416" w:rsidP="00087416">
      <w:pPr>
        <w:pStyle w:val="NormalWeb"/>
        <w:numPr>
          <w:ilvl w:val="0"/>
          <w:numId w:val="7"/>
        </w:numPr>
      </w:pPr>
      <w:r w:rsidRPr="005947F7">
        <w:rPr>
          <w:rStyle w:val="Strong"/>
        </w:rPr>
        <w:t>Interactive Dashboards</w:t>
      </w:r>
      <w:r w:rsidRPr="005947F7">
        <w:t>:</w:t>
      </w:r>
    </w:p>
    <w:p w14:paraId="5D9D6227" w14:textId="77777777" w:rsidR="00087416" w:rsidRPr="005947F7" w:rsidRDefault="00087416" w:rsidP="00087416">
      <w:pPr>
        <w:numPr>
          <w:ilvl w:val="1"/>
          <w:numId w:val="7"/>
        </w:numPr>
        <w:spacing w:before="100" w:beforeAutospacing="1" w:after="100" w:afterAutospacing="1" w:line="240" w:lineRule="auto"/>
      </w:pPr>
      <w:r w:rsidRPr="005947F7">
        <w:t>Power BI 2.0 introduced more customizable and interactive dashboards, making data visualization more dynamic compared to static reports.</w:t>
      </w:r>
    </w:p>
    <w:p w14:paraId="79CB560B" w14:textId="77777777" w:rsidR="00087416" w:rsidRPr="005947F7" w:rsidRDefault="00087416" w:rsidP="00087416">
      <w:pPr>
        <w:pStyle w:val="NormalWeb"/>
        <w:numPr>
          <w:ilvl w:val="0"/>
          <w:numId w:val="7"/>
        </w:numPr>
      </w:pPr>
      <w:r w:rsidRPr="005947F7">
        <w:rPr>
          <w:rStyle w:val="Strong"/>
        </w:rPr>
        <w:t>Improved User Interface</w:t>
      </w:r>
      <w:r w:rsidRPr="005947F7">
        <w:t>:</w:t>
      </w:r>
    </w:p>
    <w:p w14:paraId="08B0E913" w14:textId="77777777" w:rsidR="00087416" w:rsidRPr="005947F7" w:rsidRDefault="00087416" w:rsidP="00087416">
      <w:pPr>
        <w:numPr>
          <w:ilvl w:val="1"/>
          <w:numId w:val="7"/>
        </w:numPr>
        <w:spacing w:before="100" w:beforeAutospacing="1" w:after="100" w:afterAutospacing="1" w:line="240" w:lineRule="auto"/>
      </w:pPr>
      <w:r w:rsidRPr="005947F7">
        <w:t>The interface became more user-friendly, making it easier to create and navigate between reports, dashboards, and datasets.</w:t>
      </w:r>
    </w:p>
    <w:p w14:paraId="05EA21CC" w14:textId="77777777" w:rsidR="00087416" w:rsidRPr="005947F7" w:rsidRDefault="00087416" w:rsidP="00087416">
      <w:pPr>
        <w:pStyle w:val="NormalWeb"/>
        <w:numPr>
          <w:ilvl w:val="0"/>
          <w:numId w:val="7"/>
        </w:numPr>
      </w:pPr>
      <w:r w:rsidRPr="005947F7">
        <w:rPr>
          <w:rStyle w:val="Strong"/>
        </w:rPr>
        <w:t>Advanced Analytics with DAX</w:t>
      </w:r>
      <w:r w:rsidRPr="005947F7">
        <w:t>:</w:t>
      </w:r>
    </w:p>
    <w:p w14:paraId="021F42D0" w14:textId="77777777" w:rsidR="00087416" w:rsidRPr="005947F7" w:rsidRDefault="00087416" w:rsidP="00087416">
      <w:pPr>
        <w:numPr>
          <w:ilvl w:val="1"/>
          <w:numId w:val="7"/>
        </w:numPr>
        <w:spacing w:before="100" w:beforeAutospacing="1" w:after="100" w:afterAutospacing="1" w:line="240" w:lineRule="auto"/>
      </w:pPr>
      <w:r w:rsidRPr="005947F7">
        <w:t xml:space="preserve">Power BI 2.0 expanded support for </w:t>
      </w:r>
      <w:r w:rsidRPr="005947F7">
        <w:rPr>
          <w:rStyle w:val="Strong"/>
        </w:rPr>
        <w:t>Data Analysis Expressions (DAX)</w:t>
      </w:r>
      <w:r w:rsidRPr="005947F7">
        <w:t>, giving users more advanced analytics and calculation capabilities.</w:t>
      </w:r>
    </w:p>
    <w:p w14:paraId="0452E5C8" w14:textId="77777777" w:rsidR="00087416" w:rsidRPr="005947F7" w:rsidRDefault="00087416" w:rsidP="00087416">
      <w:pPr>
        <w:pStyle w:val="NormalWeb"/>
        <w:numPr>
          <w:ilvl w:val="0"/>
          <w:numId w:val="7"/>
        </w:numPr>
      </w:pPr>
      <w:r w:rsidRPr="005947F7">
        <w:rPr>
          <w:rStyle w:val="Strong"/>
        </w:rPr>
        <w:t>Integration with Azure and Office 365</w:t>
      </w:r>
      <w:r w:rsidRPr="005947F7">
        <w:t>:</w:t>
      </w:r>
    </w:p>
    <w:p w14:paraId="7B45D051" w14:textId="77777777" w:rsidR="00087416" w:rsidRPr="005947F7" w:rsidRDefault="00087416" w:rsidP="00087416">
      <w:pPr>
        <w:numPr>
          <w:ilvl w:val="1"/>
          <w:numId w:val="7"/>
        </w:numPr>
        <w:spacing w:before="100" w:beforeAutospacing="1" w:after="100" w:afterAutospacing="1" w:line="240" w:lineRule="auto"/>
      </w:pPr>
      <w:r w:rsidRPr="005947F7">
        <w:t>Seamless integration with Microsoft services such as Azure and Office 365 improved, making Power BI a part of the broader Microsoft ecosystem.</w:t>
      </w:r>
    </w:p>
    <w:p w14:paraId="4055C022" w14:textId="77777777" w:rsidR="00087416" w:rsidRPr="005947F7" w:rsidRDefault="00087416" w:rsidP="00087416">
      <w:pPr>
        <w:pStyle w:val="NormalWeb"/>
        <w:numPr>
          <w:ilvl w:val="0"/>
          <w:numId w:val="7"/>
        </w:numPr>
      </w:pPr>
      <w:r w:rsidRPr="005947F7">
        <w:rPr>
          <w:rStyle w:val="Strong"/>
        </w:rPr>
        <w:t>Data Refresh Scheduling</w:t>
      </w:r>
      <w:r w:rsidRPr="005947F7">
        <w:t>:</w:t>
      </w:r>
    </w:p>
    <w:p w14:paraId="34B8A7B4" w14:textId="77777777" w:rsidR="00087416" w:rsidRPr="005947F7" w:rsidRDefault="00087416" w:rsidP="00087416">
      <w:pPr>
        <w:numPr>
          <w:ilvl w:val="1"/>
          <w:numId w:val="7"/>
        </w:numPr>
        <w:spacing w:before="100" w:beforeAutospacing="1" w:after="100" w:afterAutospacing="1" w:line="240" w:lineRule="auto"/>
      </w:pPr>
      <w:r w:rsidRPr="005947F7">
        <w:t>Users could schedule automatic data refreshes in Power BI 2.0, eliminating the need for manual updates.</w:t>
      </w:r>
    </w:p>
    <w:p w14:paraId="2B066594" w14:textId="77777777" w:rsidR="00087416" w:rsidRPr="005947F7" w:rsidRDefault="00087416" w:rsidP="00087416">
      <w:pPr>
        <w:pStyle w:val="NormalWeb"/>
        <w:numPr>
          <w:ilvl w:val="0"/>
          <w:numId w:val="7"/>
        </w:numPr>
      </w:pPr>
      <w:r w:rsidRPr="005947F7">
        <w:rPr>
          <w:rStyle w:val="Strong"/>
        </w:rPr>
        <w:t>Real-time Data Streaming</w:t>
      </w:r>
      <w:r w:rsidRPr="005947F7">
        <w:t>:</w:t>
      </w:r>
    </w:p>
    <w:p w14:paraId="2F73B9A8" w14:textId="77777777" w:rsidR="00087416" w:rsidRPr="005947F7" w:rsidRDefault="00087416" w:rsidP="00087416">
      <w:pPr>
        <w:numPr>
          <w:ilvl w:val="1"/>
          <w:numId w:val="7"/>
        </w:numPr>
        <w:spacing w:before="100" w:beforeAutospacing="1" w:after="100" w:afterAutospacing="1" w:line="240" w:lineRule="auto"/>
      </w:pPr>
      <w:r w:rsidRPr="005947F7">
        <w:t xml:space="preserve">Power BI 2.0 introduced real-time data streaming for dashboards, allowing for live data feeds from </w:t>
      </w:r>
      <w:proofErr w:type="spellStart"/>
      <w:r w:rsidRPr="005947F7">
        <w:t>IoT</w:t>
      </w:r>
      <w:proofErr w:type="spellEnd"/>
      <w:r w:rsidRPr="005947F7">
        <w:t xml:space="preserve"> devices, sensors, and other systems.</w:t>
      </w:r>
    </w:p>
    <w:p w14:paraId="05A6222C" w14:textId="77777777" w:rsidR="00087416" w:rsidRPr="005947F7" w:rsidRDefault="00087416" w:rsidP="00087416">
      <w:pPr>
        <w:pStyle w:val="NormalWeb"/>
        <w:numPr>
          <w:ilvl w:val="0"/>
          <w:numId w:val="7"/>
        </w:numPr>
      </w:pPr>
      <w:r w:rsidRPr="005947F7">
        <w:rPr>
          <w:rStyle w:val="Strong"/>
        </w:rPr>
        <w:t>Custom Visualizations</w:t>
      </w:r>
      <w:r w:rsidRPr="005947F7">
        <w:t>:</w:t>
      </w:r>
    </w:p>
    <w:p w14:paraId="5179B80B" w14:textId="77777777" w:rsidR="00087416" w:rsidRPr="005947F7" w:rsidRDefault="00087416" w:rsidP="00087416">
      <w:pPr>
        <w:numPr>
          <w:ilvl w:val="1"/>
          <w:numId w:val="7"/>
        </w:numPr>
        <w:spacing w:before="100" w:beforeAutospacing="1" w:after="100" w:afterAutospacing="1" w:line="240" w:lineRule="auto"/>
      </w:pPr>
      <w:r w:rsidRPr="005947F7">
        <w:t>Support for custom visualizations through the Power BI marketplace was enhanced, allowing users to create and import unique visuals.</w:t>
      </w:r>
    </w:p>
    <w:p w14:paraId="00000007" w14:textId="77777777" w:rsidR="006D11BE" w:rsidRPr="005947F7" w:rsidRDefault="006D11BE">
      <w:pPr>
        <w:rPr>
          <w:rFonts w:ascii="Roboto" w:eastAsia="Roboto" w:hAnsi="Roboto" w:cs="Roboto"/>
          <w:b/>
          <w:sz w:val="40"/>
          <w:szCs w:val="40"/>
        </w:rPr>
      </w:pPr>
    </w:p>
    <w:sectPr w:rsidR="006D11BE" w:rsidRPr="005947F7">
      <w:headerReference w:type="default" r:id="rId8"/>
      <w:footerReference w:type="default" r:id="rId9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BE52F0E" w14:textId="77777777" w:rsidR="00497F92" w:rsidRDefault="00497F92">
      <w:pPr>
        <w:spacing w:line="240" w:lineRule="auto"/>
      </w:pPr>
      <w:r>
        <w:separator/>
      </w:r>
    </w:p>
  </w:endnote>
  <w:endnote w:type="continuationSeparator" w:id="0">
    <w:p w14:paraId="3B25035E" w14:textId="77777777" w:rsidR="00497F92" w:rsidRDefault="00497F9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0B" w14:textId="77777777" w:rsidR="006D11BE" w:rsidRDefault="006D11BE"/>
  <w:p w14:paraId="0000000C" w14:textId="77777777" w:rsidR="006D11BE" w:rsidRDefault="00497F92">
    <w:r>
      <w:pict w14:anchorId="4DC2F439">
        <v:rect id="_x0000_i1026" style="width:0;height:1.5pt" o:hralign="center" o:hrstd="t" o:hr="t" fillcolor="#a0a0a0" stroked="f"/>
      </w:pict>
    </w:r>
  </w:p>
  <w:p w14:paraId="0000000D" w14:textId="77777777" w:rsidR="006D11BE" w:rsidRDefault="006D11BE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3BCBB6" w14:textId="77777777" w:rsidR="00497F92" w:rsidRDefault="00497F92">
      <w:pPr>
        <w:spacing w:line="240" w:lineRule="auto"/>
      </w:pPr>
      <w:r>
        <w:separator/>
      </w:r>
    </w:p>
  </w:footnote>
  <w:footnote w:type="continuationSeparator" w:id="0">
    <w:p w14:paraId="2BE20FA4" w14:textId="77777777" w:rsidR="00497F92" w:rsidRDefault="00497F9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08" w14:textId="77777777" w:rsidR="006D11BE" w:rsidRDefault="006D11BE"/>
  <w:p w14:paraId="00000009" w14:textId="77777777" w:rsidR="006D11BE" w:rsidRDefault="00497F92">
    <w:r>
      <w:pict w14:anchorId="781D390E">
        <v:rect id="_x0000_i1025" style="width:0;height:1.5pt" o:hralign="center" o:hrstd="t" o:hr="t" fillcolor="#a0a0a0" stroked="f"/>
      </w:pict>
    </w:r>
  </w:p>
  <w:p w14:paraId="0000000A" w14:textId="77777777" w:rsidR="006D11BE" w:rsidRDefault="00497F92">
    <w:r>
      <w:pict w14:anchorId="12E9C5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1599E"/>
    <w:multiLevelType w:val="multilevel"/>
    <w:tmpl w:val="963E4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28669A5"/>
    <w:multiLevelType w:val="multilevel"/>
    <w:tmpl w:val="542804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404317C0"/>
    <w:multiLevelType w:val="multilevel"/>
    <w:tmpl w:val="8A464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7BF3F4C"/>
    <w:multiLevelType w:val="multilevel"/>
    <w:tmpl w:val="FA287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90D1D86"/>
    <w:multiLevelType w:val="multilevel"/>
    <w:tmpl w:val="B2CA7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6F5D131C"/>
    <w:multiLevelType w:val="multilevel"/>
    <w:tmpl w:val="782A4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7CA50F6D"/>
    <w:multiLevelType w:val="multilevel"/>
    <w:tmpl w:val="E6CCE5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W2NLQ0MTAwMjBS0lEKTi0uzszPAykwrAUAmcEcBSwAAAA="/>
  </w:docVars>
  <w:rsids>
    <w:rsidRoot w:val="006D11BE"/>
    <w:rsid w:val="00087416"/>
    <w:rsid w:val="00497F92"/>
    <w:rsid w:val="005947F7"/>
    <w:rsid w:val="006D11BE"/>
    <w:rsid w:val="008103B4"/>
    <w:rsid w:val="00E35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810932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08741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874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08741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874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198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974</Words>
  <Characters>5556</Characters>
  <Application>Microsoft Office Word</Application>
  <DocSecurity>0</DocSecurity>
  <Lines>46</Lines>
  <Paragraphs>13</Paragraphs>
  <ScaleCrop>false</ScaleCrop>
  <Company/>
  <LinksUpToDate>false</LinksUpToDate>
  <CharactersWithSpaces>65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kul Malik</cp:lastModifiedBy>
  <cp:revision>4</cp:revision>
  <dcterms:created xsi:type="dcterms:W3CDTF">2021-12-05T16:29:00Z</dcterms:created>
  <dcterms:modified xsi:type="dcterms:W3CDTF">2024-09-12T08:05:00Z</dcterms:modified>
</cp:coreProperties>
</file>